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Harare,</w:t>
      </w:r>
      <w:r>
        <w:t xml:space="preserve"> </w:t>
      </w:r>
      <w:r>
        <w:t xml:space="preserve">Zimbabwe</w:t>
      </w:r>
    </w:p>
    <w:bookmarkStart w:id="21" w:name="X48da2a6fb594e8592364c4c856e2bf3756d0985"/>
    <w:p>
      <w:pPr>
        <w:pStyle w:val="Heading1"/>
      </w:pPr>
      <w:r>
        <w:t xml:space="preserve">Internship Application Letter: Robotics Engine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Company Name]</w:t>
      </w:r>
      <w:r>
        <w:br/>
      </w:r>
      <w:r>
        <w:rPr>
          <w:bCs/>
          <w:b/>
        </w:rPr>
        <w:t xml:space="preserve">Address:</w:t>
      </w:r>
      <w:r>
        <w:t xml:space="preserve"> </w:t>
      </w:r>
      <w:r>
        <w:t xml:space="preserve">[Company Address, Harare, Zimbabwe]</w:t>
      </w:r>
    </w:p>
    <w:bookmarkStart w:id="20" w:name="X2817fc3b7835bb79a0e6d9a771c4ec2c6725088"/>
    <w:p>
      <w:pPr>
        <w:pStyle w:val="Heading2"/>
      </w:pPr>
      <w:r>
        <w:t xml:space="preserve">Subject: Application for Robotics Engineer Internship Position</w:t>
      </w:r>
    </w:p>
    <w:p>
      <w:pPr>
        <w:pStyle w:val="FirstParagraph"/>
      </w:pPr>
      <w:r>
        <w:t xml:space="preserve">Dear Hiring Manager,</w:t>
      </w:r>
      <w:r>
        <w:t xml:space="preserve"> </w:t>
      </w:r>
      <w:r>
        <w:t xml:space="preserve">It is with immense enthusiasm and a profound sense of purpose that I submit my application for the Robotics Engineer Internship position at [Company Name] in Harare, Zimbabwe. As a dedicated student of Robotics Engineering at the University of Zimbabwe, I have long admired your organization’s pioneering work in developing adaptive robotics solutions tailored to Africa's unique challenges—particularly within our vibrant and rapidly evolving tech ecosystem here in Harare. This internship opportunity represents not merely a professional step, but a meaningful alignment with my lifelong commitment to advancing technological innovation for Zimbabwean communities.</w:t>
      </w:r>
      <w:r>
        <w:t xml:space="preserve"> </w:t>
      </w:r>
      <w:r>
        <w:t xml:space="preserve">Zimbabwe’s journey toward technological sovereignty has ignited my passion for robotics. The emergence of initiatives like the Smart City Harare project, the University of Zimbabwe’s Robotics and Automation Lab, and local innovators such as RoboBots Africa have demonstrated how robotics can directly address critical national priorities—from optimizing agricultural productivity on smallholder farms across Mashonaland to enhancing precision in healthcare delivery within urban centers like Harare. My academic focus has been deeply rooted in these realities. I’ve completed advanced coursework in Embedded Systems, Computer Vision, and Machine Learning (Python, TensorFlow), culminating in a final-year project where I designed a low-cost, solar-powered irrigation control system using Arduino microcontrollers and Raspberry Pi—directly applicable to Zimbabwe’s water-scarce regions. This project wasn’t theoretical; it was field-tested with a cooperative in Chitungwiza, improving water efficiency by 35% for over 50 small-scale vegetable farmers.</w:t>
      </w:r>
      <w:r>
        <w:t xml:space="preserve"> </w:t>
      </w:r>
      <w:r>
        <w:t xml:space="preserve">My technical proficiency extends across the robotics development lifecycle. I am proficient in ROS (Robot Operating System), CAD design (Fusion 360), and sensor integration—skills I’ve applied to build autonomous navigation prototypes capable of operating in uneven terrain, a critical capability for Zimbabwe’s rural infrastructure challenges. During a summer internship at Moyo Systems Harare, I contributed to their agricultural drone swarm project by developing path-planning algorithms that minimized energy use while maximizing crop coverage. This experience taught me the importance of context-aware robotics: solutions must be affordable, robust in dusty environments, and culturally compatible with local workflows—a principle I’ve carried into every project. I also actively participate in the Harare Robotics Meetup Group (HRMG), where we collaborate on open-source projects like developing low-cost prosthetic limbs using 3D printing, reinforcing my belief that robotics must serve human needs first.</w:t>
      </w:r>
      <w:r>
        <w:t xml:space="preserve"> </w:t>
      </w:r>
      <w:r>
        <w:t xml:space="preserve">What excites me most about [Company Name] is your specific focus on scalable, locally relevant robotics. I’ve followed your recent deployment of AI-powered livestock monitoring systems in the Midlands Province with great interest—systems that could significantly reduce post-harvest losses for Zimbabwean farmers, a sector vital to our national economy. Your partnership with ZICTA (Zimbabwe Information and Communication Technology Authority) on the National Robotics Strategy further underscores your commitment to embedding robotics within Zimbabwe’s developmental framework. I am eager to contribute my skills in algorithm development and hardware prototyping while learning from your team’s expertise in industrial-grade robotics implementation within Harare’s dynamic tech landscape.</w:t>
      </w:r>
      <w:r>
        <w:t xml:space="preserve"> </w:t>
      </w:r>
      <w:r>
        <w:t xml:space="preserve">As a Zimbabwean student deeply invested in our nation’s technological growth, I understand that robotics isn’t just about advanced machinery—it’s about empowering communities. In Harare, where mobile technology has already revolutionized financial inclusion through services like EcoCash, I see the same transformative potential for robotics to bridge gaps in agriculture, healthcare logistics, and urban infrastructure. My goal is not merely to build robots but to design systems that thrive in Zimbabwean contexts: using local materials where possible, requiring minimal maintenance in high-heat conditions, and aligning with grassroots needs identified through community engagement—such as my collaboration with the Harare City Council on a pilot project for automated waste collection route optimization.</w:t>
      </w:r>
      <w:r>
        <w:t xml:space="preserve"> </w:t>
      </w:r>
      <w:r>
        <w:t xml:space="preserve">I am acutely aware of the challenges facing emerging robotics talent in Zimbabwe. Limited access to specialized equipment and funding can hinder progress, but this very challenge fuels my determination. My internship at [Company Name] would be a strategic step toward overcoming these barriers by gaining hands-on experience in a company that actively invests in local capacity building—exactly the support I need to grow into a robotics engineer who can lead Zimbabwe’s next wave of innovation. I am prepared to contribute immediately: my proficiency with C++, Python, and simulation tools like Gazebo allows me to hit the ground running on projects such as your ongoing work with autonomous delivery bots for Harare’s growing e-commerce sector.</w:t>
      </w:r>
      <w:r>
        <w:t xml:space="preserve"> </w:t>
      </w:r>
      <w:r>
        <w:t xml:space="preserve">My resume, attached for your review, provides further detail on my academic achievements, technical projects, and community involvement. I am confident that my proactive approach—evident in founding the Robotics Club at UZ to mentor high school students in STEM—and my unwavering commitment to leveraging robotics for Zimbabwe’s socio-economic development make me an ideal candidate for your internship program.</w:t>
      </w:r>
      <w:r>
        <w:t xml:space="preserve"> </w:t>
      </w:r>
      <w:r>
        <w:t xml:space="preserve">Thank you for considering my application. I am eager to discuss how my skills align with [Company Name]’s mission and how I can contribute meaningfully to your team’s efforts in advancing robotics engineering here in Harare, Zimbabwe. I welcome the opportunity to interview at your earliest convenience and will follow up next week.</w:t>
      </w:r>
      <w:r>
        <w:t xml:space="preserve"> </w:t>
      </w:r>
      <w:r>
        <w:t xml:space="preserve">Sincerely,</w:t>
      </w:r>
    </w:p>
    <w:p>
      <w:pPr>
        <w:pStyle w:val="BodyText"/>
      </w:pPr>
      <w:r>
        <w:t xml:space="preserve">[Your Full Name]</w:t>
      </w:r>
      <w:r>
        <w:br/>
      </w:r>
      <w:r>
        <w:t xml:space="preserve">Robotics Engineering Student (BEng)</w:t>
      </w:r>
      <w:r>
        <w:br/>
      </w:r>
      <w:r>
        <w:t xml:space="preserve">University of Zimbabwe</w:t>
      </w:r>
      <w:r>
        <w:br/>
      </w:r>
      <w:r>
        <w:t xml:space="preserve">Harare, Zimbabwe</w:t>
      </w:r>
      <w:r>
        <w:br/>
      </w:r>
      <w:r>
        <w:t xml:space="preserve">[Phone Number] | [Email Address] | [LinkedIn/GitHub Profi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 - Harare, Zimbabwe</dc:title>
  <dc:creator/>
  <cp:keywords/>
  <dcterms:created xsi:type="dcterms:W3CDTF">2026-04-27T04:12:30Z</dcterms:created>
  <dcterms:modified xsi:type="dcterms:W3CDTF">2026-04-27T04:12:30Z</dcterms:modified>
</cp:coreProperties>
</file>

<file path=docProps/custom.xml><?xml version="1.0" encoding="utf-8"?>
<Properties xmlns="http://schemas.openxmlformats.org/officeDocument/2006/custom-properties" xmlns:vt="http://schemas.openxmlformats.org/officeDocument/2006/docPropsVTypes"/>
</file>